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02C1A19D">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316"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05" y="370768"/>
                            <a:ext cx="468767"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569"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11" y="276710"/>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1056" y="1920943"/>
                            <a:ext cx="144" cy="60042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98"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98"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80" y="214867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046" y="2376538"/>
                            <a:ext cx="46787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96" y="2578468"/>
                            <a:ext cx="88010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9054" y="2704433"/>
                            <a:ext cx="828418" cy="169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45"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437"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70" y="1790349"/>
                            <a:ext cx="58730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27" y="1486458"/>
                            <a:ext cx="54869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809" y="1213912"/>
                            <a:ext cx="415784"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79" y="1284404"/>
                            <a:ext cx="438236"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614" y="836092"/>
                            <a:ext cx="762423"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57" y="1995439"/>
                            <a:ext cx="58012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02"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00" y="1602741"/>
                            <a:ext cx="4382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36" y="1371115"/>
                            <a:ext cx="556773"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7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a:off x="2732687" y="2704433"/>
                            <a:ext cx="350371" cy="1073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59"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83"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03"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65" y="205692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63" y="1934955"/>
                            <a:ext cx="653762"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91"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69"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0" y="4658089"/>
                            <a:ext cx="732789" cy="448115"/>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3"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13" y="5499434"/>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91" y="5864559"/>
                            <a:ext cx="67980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1056" y="2887501"/>
                            <a:ext cx="1519166" cy="116327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24" y="4343198"/>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118"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65" y="5890295"/>
                            <a:ext cx="809119"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23" y="5977788"/>
                            <a:ext cx="468768"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44"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34" y="6001036"/>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4" y="4148183"/>
                            <a:ext cx="220990" cy="32193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412"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178"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34" y="478764"/>
                            <a:ext cx="467871"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96" y="1992404"/>
                            <a:ext cx="620535"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6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26" y="4005309"/>
                            <a:ext cx="84327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76" y="4050772"/>
                            <a:ext cx="8305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93" y="2521365"/>
                            <a:ext cx="51599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81"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3;top:25525;width:451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29" style="position:absolute;left:34439;top:370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0"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1" style="position:absolute;left:31455;top:8522;width:397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2" style="position:absolute;left:29180;top:276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3" style="position:absolute;flip:x y;visibility:visible;mso-wrap-style:square" from="31524,4787"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4"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5" style="position:absolute;flip:x;visibility:visible;mso-wrap-style:square" from="33410,19209" to="33412,25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6" type="#_x0000_t202" style="position:absolute;left:34314;top:18743;width:1036;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7" type="#_x0000_t202" style="position:absolute;left:34314;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8" style="position:absolute;left:40229;top:21486;width:468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39" style="position:absolute;left:41320;top:23765;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0" style="position:absolute;flip:y;visibility:visible;mso-wrap-style:square" from="35754,24775" to="41321,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1"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42" type="#_x0000_t110" style="position:absolute;left:44273;top:25784;width:8802;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3" style="position:absolute;visibility:visible;mso-wrap-style:square" from="35990,27044"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4"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5" type="#_x0000_t202" style="position:absolute;left:43626;top:27376;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6" type="#_x0000_t202" style="position:absolute;left:53334;top:2737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7" style="position:absolute;left:46423;top:17903;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8"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9" style="position:absolute;left:44545;top:14864;width:54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0" style="position:absolute;left:46198;top:12139;width:415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1" style="position:absolute;left:50749;top:12844;width:4383;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2"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3"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4"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5" style="position:absolute;left:51226;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6" style="position:absolute;left:61989;top:19954;width:5801;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7"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8" style="position:absolute;left:5878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9" style="position:absolute;left:64156;top:16027;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0" style="position:absolute;left:60963;top:13711;width:556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1"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2"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3"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4"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5" type="#_x0000_t110" style="position:absolute;left:22957;top:25722;width:4369;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6" style="position:absolute;flip:x;visibility:visible;mso-wrap-style:square" from="27326,27044" to="30830,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67"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8" type="#_x0000_t202" style="position:absolute;left:27748;top:2537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9"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0" style="position:absolute;left:15441;top:20569;width:468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1" style="position:absolute;left:7265;top:19349;width:6538;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72"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3"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4"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5"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6"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7"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8"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9"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0"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1"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2"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3" style="position:absolute;left:8610;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4" style="position:absolute;left:16281;top:40119;width:5535;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5"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6"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7" style="position:absolute;left:2366;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8" style="position:absolute;left:11599;top:54994;width:679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9" style="position:absolute;left:9819;top:58645;width:6798;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0"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1"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2"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3"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4"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5" style="position:absolute;flip:x y;visibility:visible;mso-wrap-style:square" from="33410,28875" to="48602,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6" style="position:absolute;visibility:visible;mso-wrap-style:square" from="18795,28837" to="3192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7" type="#_x0000_t202" style="position:absolute;left:49316;top:4343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8" type="#_x0000_t202" style="position:absolute;left:49101;top:38659;width:647;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9" style="position:absolute;left:38835;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100"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1"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2" style="position:absolute;left:53087;top:59777;width:46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3"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4"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5"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6" style="position:absolute;flip:y;visibility:visible;mso-wrap-style:square" from="25498,41481" to="27708,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7" type="#_x0000_t202" style="position:absolute;left:36834;top:40021;width:793;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8" type="#_x0000_t202" style="position:absolute;left:31801;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9"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10" style="position:absolute;left:23856;top:4787;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1" style="position:absolute;flip:x y;visibility:visible;mso-wrap-style:square" from="27850,6512"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12" style="position:absolute;left:35427;top:19924;width:62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13"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4" style="position:absolute;left:45961;top:49892;width:5179;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5" style="position:absolute;visibility:visible;mso-wrap-style:square" from="36141,41481" to="48551,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line id="Straight Connector 181" o:spid="_x0000_s1116" style="position:absolute;flip:x;visibility:visible;mso-wrap-style:square" from="48551,43365" to="48602,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shape id="Flowchart: Decision 182" o:spid="_x0000_s1117" type="#_x0000_t110" style="position:absolute;left:27708;top:40053;width:843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8" type="#_x0000_t110" style="position:absolute;left:44448;top:40507;width:8306;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9" style="position:absolute;left:30829;top:25213;width:5160;height:366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20" type="#_x0000_t110" style="position:absolute;left:31455;top:15513;width:3912;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DDA7818" w14:textId="77777777" w:rsidR="002179EB" w:rsidRPr="00CF3C71" w:rsidRDefault="002179EB" w:rsidP="002179EB">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moveTo w:id="0" w:author="Yan Fung Yenny Hou" w:date="2022-06-24T19:15:00Z"/>
          <w:rFonts w:cstheme="majorHAnsi"/>
          <w:color w:val="000000" w:themeColor="text1"/>
        </w:rPr>
      </w:pPr>
      <w:moveToRangeStart w:id="1" w:author="Yan Fung Yenny Hou" w:date="2022-06-24T19:15:00Z" w:name="move106990571"/>
      <w:moveTo w:id="2" w:author="Yan Fung Yenny Hou" w:date="2022-06-24T19:15:00Z">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moveTo>
    </w:p>
    <w:moveToRangeEnd w:id="1"/>
    <w:p w14:paraId="6B9E0CC6"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2FB51DFC" w14:textId="77777777" w:rsidR="002179EB" w:rsidRPr="00CF3C71" w:rsidRDefault="002179EB" w:rsidP="002179EB">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ins w:id="3" w:author="Yan Fung Yenny Hou" w:date="2022-06-24T19:16:00Z"/>
          <w:rFonts w:cstheme="majorHAnsi"/>
          <w:color w:val="000000" w:themeColor="text1"/>
        </w:rPr>
      </w:pPr>
      <w:proofErr w:type="spellStart"/>
      <w:ins w:id="4" w:author="Yan Fung Yenny Hou" w:date="2022-06-24T19:16:00Z">
        <w:r w:rsidRPr="00CF3C71">
          <w:rPr>
            <w:rFonts w:cstheme="majorHAnsi"/>
            <w:color w:val="000000" w:themeColor="text1"/>
          </w:rPr>
          <w:t>Club_Group</w:t>
        </w:r>
        <w:proofErr w:type="spellEnd"/>
        <w:r w:rsidRPr="00CF3C71">
          <w:rPr>
            <w:rFonts w:cstheme="majorHAnsi"/>
            <w:color w:val="000000" w:themeColor="text1"/>
          </w:rPr>
          <w:t>(</w:t>
        </w:r>
        <w:proofErr w:type="spellStart"/>
        <w:r w:rsidRPr="008E4DCC">
          <w:rPr>
            <w:rFonts w:cstheme="majorHAnsi"/>
            <w:b/>
            <w:bCs/>
            <w:color w:val="000000" w:themeColor="text1"/>
            <w:u w:val="single"/>
          </w:rPr>
          <w:t>ClubID</w:t>
        </w:r>
        <w:proofErr w:type="spellEnd"/>
        <w:r w:rsidRPr="008E4DCC">
          <w:rPr>
            <w:rFonts w:cstheme="majorHAnsi"/>
            <w:color w:val="000000" w:themeColor="text1"/>
            <w:u w:val="single"/>
          </w:rPr>
          <w:t xml:space="preserve">, </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CF3C71">
          <w:rPr>
            <w:rFonts w:cstheme="majorHAnsi"/>
            <w:color w:val="000000" w:themeColor="text1"/>
          </w:rPr>
          <w:t>Name,Head</w:t>
        </w:r>
        <w:proofErr w:type="spellEnd"/>
        <w:r w:rsidRPr="00CF3C71">
          <w:rPr>
            <w:rFonts w:cstheme="majorHAnsi"/>
            <w:color w:val="000000" w:themeColor="text1"/>
          </w:rPr>
          <w:t>)</w:t>
        </w:r>
      </w:ins>
    </w:p>
    <w:p w14:paraId="295CF314"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6DE61683"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2EFA8E09" w14:textId="607E27E5" w:rsidR="00DE416A" w:rsidRPr="00CF3C71" w:rsidDel="002179EB"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moveFrom w:id="5" w:author="Yan Fung Yenny Hou" w:date="2022-06-24T19:15:00Z"/>
          <w:rFonts w:cstheme="majorHAnsi"/>
          <w:color w:val="000000" w:themeColor="text1"/>
        </w:rPr>
      </w:pPr>
      <w:moveFromRangeStart w:id="6" w:author="Yan Fung Yenny Hou" w:date="2022-06-24T19:15:00Z" w:name="move106990571"/>
      <w:moveFrom w:id="7" w:author="Yan Fung Yenny Hou" w:date="2022-06-24T19:15:00Z">
        <w:r w:rsidRPr="00CF3C71" w:rsidDel="002179EB">
          <w:rPr>
            <w:rFonts w:cstheme="majorHAnsi"/>
            <w:color w:val="000000" w:themeColor="text1"/>
          </w:rPr>
          <w:t>Member(</w:t>
        </w:r>
        <w:r w:rsidRPr="008E4DCC" w:rsidDel="002179EB">
          <w:rPr>
            <w:rFonts w:cstheme="majorHAnsi"/>
            <w:color w:val="000000" w:themeColor="text1"/>
            <w:u w:val="single"/>
          </w:rPr>
          <w:t>MemberID</w:t>
        </w:r>
        <w:r w:rsidRPr="00CF3C71" w:rsidDel="002179EB">
          <w:rPr>
            <w:rFonts w:cstheme="majorHAnsi"/>
            <w:color w:val="000000" w:themeColor="text1"/>
          </w:rPr>
          <w:t xml:space="preserve">, Name, MemberType) </w:t>
        </w:r>
      </w:moveFrom>
    </w:p>
    <w:moveFromRangeEnd w:id="6"/>
    <w:p w14:paraId="5D27BF37" w14:textId="7E2361B5" w:rsidR="00DE416A" w:rsidRPr="00CF3C71" w:rsidDel="002179EB"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del w:id="8" w:author="Yan Fung Yenny Hou" w:date="2022-06-24T19:15:00Z"/>
          <w:rFonts w:cstheme="majorHAnsi"/>
          <w:color w:val="000000" w:themeColor="text1"/>
        </w:rPr>
      </w:pPr>
      <w:del w:id="9" w:author="Yan Fung Yenny Hou" w:date="2022-06-24T19:15:00Z">
        <w:r w:rsidRPr="00CF3C71" w:rsidDel="002179EB">
          <w:rPr>
            <w:rFonts w:cstheme="majorHAnsi"/>
            <w:color w:val="000000" w:themeColor="text1"/>
          </w:rPr>
          <w:delText>Club_Group(</w:delText>
        </w:r>
        <w:r w:rsidRPr="008E4DCC" w:rsidDel="002179EB">
          <w:rPr>
            <w:rFonts w:cstheme="majorHAnsi"/>
            <w:b/>
            <w:bCs/>
            <w:color w:val="000000" w:themeColor="text1"/>
            <w:u w:val="single"/>
          </w:rPr>
          <w:delText>ClubID</w:delText>
        </w:r>
        <w:r w:rsidRPr="008E4DCC" w:rsidDel="002179EB">
          <w:rPr>
            <w:rFonts w:cstheme="majorHAnsi"/>
            <w:color w:val="000000" w:themeColor="text1"/>
            <w:u w:val="single"/>
          </w:rPr>
          <w:delText>, GroupID</w:delText>
        </w:r>
        <w:r w:rsidRPr="00CF3C71" w:rsidDel="002179EB">
          <w:rPr>
            <w:rFonts w:cstheme="majorHAnsi"/>
            <w:color w:val="000000" w:themeColor="text1"/>
          </w:rPr>
          <w:delText>, Name,Head)</w:delText>
        </w:r>
      </w:del>
    </w:p>
    <w:p w14:paraId="58DF99EA"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1520864B"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1BCCAE62" w14:textId="77777777" w:rsidR="00DE416A" w:rsidRPr="00CF3C71"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A72FC" w14:textId="77777777" w:rsidR="00142075" w:rsidRDefault="00142075" w:rsidP="00214CF9">
      <w:r>
        <w:separator/>
      </w:r>
    </w:p>
  </w:endnote>
  <w:endnote w:type="continuationSeparator" w:id="0">
    <w:p w14:paraId="5E5A791A" w14:textId="77777777" w:rsidR="00142075" w:rsidRDefault="00142075"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76AE1" w14:textId="77777777" w:rsidR="00142075" w:rsidRDefault="00142075" w:rsidP="00214CF9">
      <w:r>
        <w:separator/>
      </w:r>
    </w:p>
  </w:footnote>
  <w:footnote w:type="continuationSeparator" w:id="0">
    <w:p w14:paraId="1E0898BB" w14:textId="77777777" w:rsidR="00142075" w:rsidRDefault="00142075"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rAUAR2sbDiwAAAA="/>
  </w:docVars>
  <w:rsids>
    <w:rsidRoot w:val="00650D9C"/>
    <w:rsid w:val="0001073B"/>
    <w:rsid w:val="00015CF9"/>
    <w:rsid w:val="00027BC3"/>
    <w:rsid w:val="00031AD5"/>
    <w:rsid w:val="00031CB3"/>
    <w:rsid w:val="00060EE0"/>
    <w:rsid w:val="00071461"/>
    <w:rsid w:val="000769F5"/>
    <w:rsid w:val="00080EB8"/>
    <w:rsid w:val="00096976"/>
    <w:rsid w:val="00096FDA"/>
    <w:rsid w:val="000A64EB"/>
    <w:rsid w:val="000D6CA5"/>
    <w:rsid w:val="000D78C1"/>
    <w:rsid w:val="000D78D0"/>
    <w:rsid w:val="000F4813"/>
    <w:rsid w:val="000F5D03"/>
    <w:rsid w:val="000F5EDE"/>
    <w:rsid w:val="00117DD9"/>
    <w:rsid w:val="00123ED5"/>
    <w:rsid w:val="00125B1A"/>
    <w:rsid w:val="00132818"/>
    <w:rsid w:val="00137587"/>
    <w:rsid w:val="00142075"/>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179EB"/>
    <w:rsid w:val="00227DE4"/>
    <w:rsid w:val="00240EF5"/>
    <w:rsid w:val="00246AF3"/>
    <w:rsid w:val="002521FD"/>
    <w:rsid w:val="0025653E"/>
    <w:rsid w:val="00260B5D"/>
    <w:rsid w:val="00261906"/>
    <w:rsid w:val="0026330A"/>
    <w:rsid w:val="00276890"/>
    <w:rsid w:val="00277FC9"/>
    <w:rsid w:val="002A5830"/>
    <w:rsid w:val="002E0F03"/>
    <w:rsid w:val="002E54A5"/>
    <w:rsid w:val="002E7AC7"/>
    <w:rsid w:val="002F23E0"/>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3B66"/>
    <w:rsid w:val="004857C6"/>
    <w:rsid w:val="004951B9"/>
    <w:rsid w:val="004A0A0C"/>
    <w:rsid w:val="004B1118"/>
    <w:rsid w:val="004D7E31"/>
    <w:rsid w:val="004E7C60"/>
    <w:rsid w:val="004F376E"/>
    <w:rsid w:val="00506435"/>
    <w:rsid w:val="00506C3F"/>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E06D2"/>
    <w:rsid w:val="005F0F89"/>
    <w:rsid w:val="0061006B"/>
    <w:rsid w:val="006315A6"/>
    <w:rsid w:val="00632354"/>
    <w:rsid w:val="00633BCD"/>
    <w:rsid w:val="006360D7"/>
    <w:rsid w:val="00643DB0"/>
    <w:rsid w:val="0064732C"/>
    <w:rsid w:val="00650D9C"/>
    <w:rsid w:val="00652125"/>
    <w:rsid w:val="00655EA6"/>
    <w:rsid w:val="006564DE"/>
    <w:rsid w:val="00661F09"/>
    <w:rsid w:val="00662E5D"/>
    <w:rsid w:val="00671666"/>
    <w:rsid w:val="00691DDB"/>
    <w:rsid w:val="006943C5"/>
    <w:rsid w:val="006A0976"/>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04DA"/>
    <w:rsid w:val="007668A4"/>
    <w:rsid w:val="007770BA"/>
    <w:rsid w:val="0078184C"/>
    <w:rsid w:val="00792BB0"/>
    <w:rsid w:val="007B40AB"/>
    <w:rsid w:val="007B46E2"/>
    <w:rsid w:val="007B5C57"/>
    <w:rsid w:val="007B7435"/>
    <w:rsid w:val="007C16A7"/>
    <w:rsid w:val="007C72FE"/>
    <w:rsid w:val="007C73B0"/>
    <w:rsid w:val="007C7D2E"/>
    <w:rsid w:val="007D4689"/>
    <w:rsid w:val="007E014F"/>
    <w:rsid w:val="007E1C07"/>
    <w:rsid w:val="007E4F4E"/>
    <w:rsid w:val="00826BBA"/>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E4DCC"/>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E49AB"/>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01B5"/>
    <w:rsid w:val="00B019EA"/>
    <w:rsid w:val="00B14E0E"/>
    <w:rsid w:val="00B1675F"/>
    <w:rsid w:val="00B25B48"/>
    <w:rsid w:val="00B25F82"/>
    <w:rsid w:val="00B30059"/>
    <w:rsid w:val="00B9050E"/>
    <w:rsid w:val="00B97EDF"/>
    <w:rsid w:val="00BA57D0"/>
    <w:rsid w:val="00BC78C2"/>
    <w:rsid w:val="00BF4288"/>
    <w:rsid w:val="00C112CE"/>
    <w:rsid w:val="00C25482"/>
    <w:rsid w:val="00C30B19"/>
    <w:rsid w:val="00C30BDA"/>
    <w:rsid w:val="00C57BC5"/>
    <w:rsid w:val="00C82EB4"/>
    <w:rsid w:val="00C85D81"/>
    <w:rsid w:val="00C91A1C"/>
    <w:rsid w:val="00C957B4"/>
    <w:rsid w:val="00C969D1"/>
    <w:rsid w:val="00CA2F0B"/>
    <w:rsid w:val="00CA5F08"/>
    <w:rsid w:val="00CB49EF"/>
    <w:rsid w:val="00CB50F7"/>
    <w:rsid w:val="00CB7A4D"/>
    <w:rsid w:val="00CD445C"/>
    <w:rsid w:val="00CF3C71"/>
    <w:rsid w:val="00D02E80"/>
    <w:rsid w:val="00D17C4A"/>
    <w:rsid w:val="00D21529"/>
    <w:rsid w:val="00D22EE2"/>
    <w:rsid w:val="00D36E26"/>
    <w:rsid w:val="00D37A0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E416A"/>
    <w:rsid w:val="00DF3650"/>
    <w:rsid w:val="00E02564"/>
    <w:rsid w:val="00E06F2C"/>
    <w:rsid w:val="00E165EF"/>
    <w:rsid w:val="00E50D24"/>
    <w:rsid w:val="00E54A11"/>
    <w:rsid w:val="00E55582"/>
    <w:rsid w:val="00E735D4"/>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1E49"/>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0</TotalTime>
  <Pages>3</Pages>
  <Words>670</Words>
  <Characters>382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246</cp:revision>
  <dcterms:created xsi:type="dcterms:W3CDTF">2020-01-23T20:26:00Z</dcterms:created>
  <dcterms:modified xsi:type="dcterms:W3CDTF">2022-06-25T02:16:00Z</dcterms:modified>
</cp:coreProperties>
</file>